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4</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070D68E5" w:rsidR="0055572B" w:rsidRDefault="005D4619" w:rsidP="0055572B">
      <w:r w:rsidRPr="00502CCB">
        <w:rPr>
          <w:b/>
          <w:spacing w:val="-1"/>
        </w:rPr>
        <w:t xml:space="preserve"> Product Snapshot: -</w:t>
      </w:r>
      <w:r w:rsidR="0055572B">
        <w:rPr>
          <w:b/>
          <w:spacing w:val="-1"/>
        </w:rPr>
        <w:t xml:space="preserve"> </w:t>
      </w:r>
      <w:r w:rsidR="005A72C6">
        <w:t xml:space="preserve">image_placeholder</w:t>
      </w:r>
      <w:proofErr w:type="spellStart"/>
      <w:r w:rsidR="0055572B" w:rsidRPr="00172F6A">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A1860" w14:textId="77777777" w:rsidR="00A60C1A" w:rsidRDefault="00A60C1A">
      <w:r>
        <w:separator/>
      </w:r>
    </w:p>
  </w:endnote>
  <w:endnote w:type="continuationSeparator" w:id="0">
    <w:p w14:paraId="16925642" w14:textId="77777777" w:rsidR="00A60C1A" w:rsidRDefault="00A6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12424" w14:textId="77777777" w:rsidR="00A60C1A" w:rsidRDefault="00A60C1A">
      <w:r>
        <w:separator/>
      </w:r>
    </w:p>
  </w:footnote>
  <w:footnote w:type="continuationSeparator" w:id="0">
    <w:p w14:paraId="32E66C94" w14:textId="77777777" w:rsidR="00A60C1A" w:rsidRDefault="00A6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custom.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
</file>

<file path=word/_rels/footnotes.xml.rels><?xml version="1.0" encoding="UTF-8" standalone="yes"?>
<Relationships xmlns="http://schemas.openxmlformats.org/package/2006/relationships"/>
</file>

<file path=word/_rels/settings.xml.rels><?xml version="1.0" encoding="UTF-8" standalone="yes"?>
<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4:45:00Z</dcterms:created>
  <dcterms:modified xsi:type="dcterms:W3CDTF">2024-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